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D20FA1" w14:textId="77777777" w:rsidR="00064FC6" w:rsidRPr="00A11141" w:rsidRDefault="00064FC6" w:rsidP="00064FC6">
      <w:pPr>
        <w:rPr>
          <w:b/>
          <w:sz w:val="28"/>
          <w:szCs w:val="28"/>
          <w:lang w:val="en-US"/>
        </w:rPr>
      </w:pPr>
      <w:bookmarkStart w:id="0" w:name="_Toc263078249"/>
      <w:r w:rsidRPr="00A11141">
        <w:rPr>
          <w:b/>
          <w:sz w:val="28"/>
          <w:lang w:val="en-US"/>
        </w:rPr>
        <w:t xml:space="preserve">Appendix </w:t>
      </w:r>
      <w:r w:rsidR="00EB4C6D">
        <w:rPr>
          <w:b/>
          <w:sz w:val="28"/>
          <w:lang w:val="en-US"/>
        </w:rPr>
        <w:t>–</w:t>
      </w:r>
      <w:r w:rsidR="00EB4C6D" w:rsidRPr="00A11141">
        <w:rPr>
          <w:b/>
          <w:sz w:val="28"/>
          <w:lang w:val="en-US"/>
        </w:rPr>
        <w:t xml:space="preserve"> </w:t>
      </w:r>
      <w:r w:rsidRPr="00A11141">
        <w:rPr>
          <w:b/>
          <w:sz w:val="28"/>
          <w:lang w:val="en-US"/>
        </w:rPr>
        <w:t>Incident Log</w:t>
      </w:r>
    </w:p>
    <w:p w14:paraId="5CAE98EF" w14:textId="77777777" w:rsidR="00064FC6" w:rsidRPr="00A11141" w:rsidRDefault="00064FC6" w:rsidP="00064FC6">
      <w:pPr>
        <w:rPr>
          <w:lang w:val="en-US"/>
        </w:rPr>
      </w:pPr>
      <w:r w:rsidRPr="00A11141">
        <w:rPr>
          <w:lang w:val="en-US"/>
        </w:rPr>
        <w:t xml:space="preserve">Incidents </w:t>
      </w:r>
      <w:r w:rsidR="00911136" w:rsidRPr="00A11141">
        <w:rPr>
          <w:lang w:val="en-US"/>
        </w:rPr>
        <w:t>are classified into the</w:t>
      </w:r>
      <w:r w:rsidRPr="00A11141">
        <w:rPr>
          <w:lang w:val="en-US"/>
        </w:rPr>
        <w:t xml:space="preserve"> following types:</w:t>
      </w:r>
    </w:p>
    <w:p w14:paraId="312DF5FF" w14:textId="77777777" w:rsidR="00064FC6" w:rsidRPr="00A11141" w:rsidRDefault="00064FC6" w:rsidP="00064FC6">
      <w:pPr>
        <w:numPr>
          <w:ilvl w:val="0"/>
          <w:numId w:val="11"/>
        </w:numPr>
        <w:spacing w:after="0"/>
        <w:rPr>
          <w:lang w:val="en-US"/>
        </w:rPr>
      </w:pPr>
      <w:r w:rsidRPr="00A11141">
        <w:rPr>
          <w:lang w:val="en-US"/>
        </w:rPr>
        <w:t>information related (directly related to information or communications technology)</w:t>
      </w:r>
    </w:p>
    <w:p w14:paraId="4B430410" w14:textId="77777777" w:rsidR="00064FC6" w:rsidRPr="00A11141" w:rsidRDefault="00064FC6" w:rsidP="00064FC6">
      <w:pPr>
        <w:numPr>
          <w:ilvl w:val="0"/>
          <w:numId w:val="11"/>
        </w:numPr>
        <w:spacing w:after="0"/>
        <w:rPr>
          <w:lang w:val="en-US"/>
        </w:rPr>
      </w:pPr>
      <w:r w:rsidRPr="00A11141">
        <w:rPr>
          <w:lang w:val="en-US"/>
        </w:rPr>
        <w:t>non-information related (all other incidents)</w:t>
      </w:r>
    </w:p>
    <w:p w14:paraId="64FFBE24" w14:textId="77777777" w:rsidR="00064FC6" w:rsidRPr="00A11141" w:rsidRDefault="00064FC6" w:rsidP="00064FC6">
      <w:pPr>
        <w:spacing w:after="0"/>
        <w:rPr>
          <w:lang w:val="en-US"/>
        </w:rPr>
      </w:pPr>
    </w:p>
    <w:p w14:paraId="422E4D3C" w14:textId="77777777" w:rsidR="00064FC6" w:rsidRPr="00A11141" w:rsidRDefault="00064FC6" w:rsidP="00064FC6">
      <w:pPr>
        <w:rPr>
          <w:lang w:val="en-US"/>
        </w:rPr>
      </w:pPr>
      <w:r w:rsidRPr="00A11141">
        <w:rPr>
          <w:lang w:val="en-US"/>
        </w:rPr>
        <w:t>Information about the incidents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07"/>
        <w:gridCol w:w="1188"/>
        <w:gridCol w:w="1232"/>
        <w:gridCol w:w="1744"/>
        <w:gridCol w:w="1417"/>
        <w:gridCol w:w="4939"/>
        <w:gridCol w:w="1720"/>
        <w:gridCol w:w="1473"/>
      </w:tblGrid>
      <w:tr w:rsidR="00064FC6" w:rsidRPr="00A11141" w14:paraId="7D482C30" w14:textId="77777777" w:rsidTr="00064FC6">
        <w:tc>
          <w:tcPr>
            <w:tcW w:w="470" w:type="dxa"/>
            <w:shd w:val="clear" w:color="auto" w:fill="D9D9D9"/>
          </w:tcPr>
          <w:p w14:paraId="0555CEB1" w14:textId="77777777" w:rsidR="00064FC6" w:rsidRPr="00A11141" w:rsidRDefault="00064FC6" w:rsidP="00064FC6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A11141">
              <w:rPr>
                <w:b/>
                <w:i/>
                <w:sz w:val="20"/>
                <w:lang w:val="en-US"/>
              </w:rPr>
              <w:t>No.</w:t>
            </w:r>
          </w:p>
        </w:tc>
        <w:tc>
          <w:tcPr>
            <w:tcW w:w="1191" w:type="dxa"/>
            <w:shd w:val="clear" w:color="auto" w:fill="D9D9D9"/>
          </w:tcPr>
          <w:p w14:paraId="47E71240" w14:textId="77777777" w:rsidR="00064FC6" w:rsidRPr="00A11141" w:rsidRDefault="00064FC6" w:rsidP="00064FC6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A11141">
              <w:rPr>
                <w:b/>
                <w:i/>
                <w:sz w:val="20"/>
                <w:lang w:val="en-US"/>
              </w:rPr>
              <w:t>Date of incident</w:t>
            </w:r>
          </w:p>
        </w:tc>
        <w:tc>
          <w:tcPr>
            <w:tcW w:w="1236" w:type="dxa"/>
            <w:shd w:val="clear" w:color="auto" w:fill="D9D9D9"/>
          </w:tcPr>
          <w:p w14:paraId="06B3F2B3" w14:textId="77777777" w:rsidR="00064FC6" w:rsidRPr="00A11141" w:rsidRDefault="00064FC6" w:rsidP="00064FC6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A11141">
              <w:rPr>
                <w:b/>
                <w:i/>
                <w:sz w:val="20"/>
                <w:lang w:val="en-US"/>
              </w:rPr>
              <w:t>Type</w:t>
            </w:r>
          </w:p>
        </w:tc>
        <w:tc>
          <w:tcPr>
            <w:tcW w:w="1747" w:type="dxa"/>
            <w:shd w:val="clear" w:color="auto" w:fill="D9D9D9"/>
          </w:tcPr>
          <w:p w14:paraId="40728183" w14:textId="77777777" w:rsidR="00064FC6" w:rsidRPr="00A11141" w:rsidRDefault="00064FC6" w:rsidP="00064FC6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A11141">
              <w:rPr>
                <w:b/>
                <w:i/>
                <w:sz w:val="20"/>
                <w:lang w:val="en-US"/>
              </w:rPr>
              <w:t>Short description (name) of incident</w:t>
            </w:r>
          </w:p>
        </w:tc>
        <w:tc>
          <w:tcPr>
            <w:tcW w:w="1418" w:type="dxa"/>
            <w:shd w:val="clear" w:color="auto" w:fill="D9D9D9"/>
          </w:tcPr>
          <w:p w14:paraId="03DF592F" w14:textId="77777777" w:rsidR="00064FC6" w:rsidRPr="00A11141" w:rsidRDefault="00064FC6" w:rsidP="004C4920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A11141">
              <w:rPr>
                <w:b/>
                <w:i/>
                <w:sz w:val="20"/>
                <w:lang w:val="en-US"/>
              </w:rPr>
              <w:t xml:space="preserve">Person responsible for </w:t>
            </w:r>
            <w:r w:rsidR="004C4920" w:rsidRPr="00A11141">
              <w:rPr>
                <w:b/>
                <w:i/>
                <w:sz w:val="20"/>
                <w:lang w:val="en-US"/>
              </w:rPr>
              <w:t xml:space="preserve">handling </w:t>
            </w:r>
            <w:r w:rsidRPr="00A11141">
              <w:rPr>
                <w:b/>
                <w:i/>
                <w:sz w:val="20"/>
                <w:lang w:val="en-US"/>
              </w:rPr>
              <w:t>the incident</w:t>
            </w:r>
          </w:p>
        </w:tc>
        <w:tc>
          <w:tcPr>
            <w:tcW w:w="4959" w:type="dxa"/>
            <w:shd w:val="clear" w:color="auto" w:fill="D9D9D9"/>
          </w:tcPr>
          <w:p w14:paraId="2A6D0457" w14:textId="77777777" w:rsidR="00064FC6" w:rsidRPr="00A11141" w:rsidRDefault="00064FC6" w:rsidP="00064FC6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A11141">
              <w:rPr>
                <w:b/>
                <w:i/>
                <w:sz w:val="20"/>
                <w:lang w:val="en-US"/>
              </w:rPr>
              <w:t xml:space="preserve">Detailed description </w:t>
            </w:r>
            <w:r w:rsidR="004C4920" w:rsidRPr="00A11141">
              <w:rPr>
                <w:b/>
                <w:i/>
                <w:sz w:val="20"/>
                <w:lang w:val="en-US"/>
              </w:rPr>
              <w:t>–</w:t>
            </w:r>
            <w:r w:rsidRPr="00A11141">
              <w:rPr>
                <w:b/>
                <w:i/>
                <w:sz w:val="20"/>
                <w:lang w:val="en-US"/>
              </w:rPr>
              <w:t xml:space="preserve"> impacts</w:t>
            </w:r>
            <w:r w:rsidR="004C4920" w:rsidRPr="00A11141">
              <w:rPr>
                <w:b/>
                <w:i/>
                <w:sz w:val="20"/>
                <w:lang w:val="en-US"/>
              </w:rPr>
              <w:t xml:space="preserve">, </w:t>
            </w:r>
            <w:r w:rsidRPr="00A11141">
              <w:rPr>
                <w:b/>
                <w:i/>
                <w:sz w:val="20"/>
                <w:lang w:val="en-US"/>
              </w:rPr>
              <w:t>duration, systems/data affected by the incident, etc.</w:t>
            </w:r>
          </w:p>
        </w:tc>
        <w:tc>
          <w:tcPr>
            <w:tcW w:w="1724" w:type="dxa"/>
            <w:shd w:val="clear" w:color="auto" w:fill="D9D9D9"/>
          </w:tcPr>
          <w:p w14:paraId="334C5426" w14:textId="77777777" w:rsidR="00064FC6" w:rsidRPr="00A11141" w:rsidRDefault="00064FC6" w:rsidP="00EB4C6D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A11141">
              <w:rPr>
                <w:b/>
                <w:i/>
                <w:sz w:val="20"/>
                <w:lang w:val="en-US"/>
              </w:rPr>
              <w:t xml:space="preserve">Costs </w:t>
            </w:r>
            <w:r w:rsidR="004C4920" w:rsidRPr="00A11141">
              <w:rPr>
                <w:b/>
                <w:i/>
                <w:sz w:val="20"/>
                <w:lang w:val="en-US"/>
              </w:rPr>
              <w:t xml:space="preserve">[in </w:t>
            </w:r>
            <w:r w:rsidRPr="00A11141">
              <w:rPr>
                <w:b/>
                <w:i/>
                <w:sz w:val="20"/>
                <w:lang w:val="en-US"/>
              </w:rPr>
              <w:t>local currency</w:t>
            </w:r>
            <w:r w:rsidR="004C4920" w:rsidRPr="00A11141">
              <w:rPr>
                <w:b/>
                <w:i/>
                <w:sz w:val="20"/>
                <w:lang w:val="en-US"/>
              </w:rPr>
              <w:t>]</w:t>
            </w:r>
            <w:r w:rsidRPr="00A11141">
              <w:rPr>
                <w:b/>
                <w:i/>
                <w:sz w:val="20"/>
                <w:lang w:val="en-US"/>
              </w:rPr>
              <w:t xml:space="preserve"> </w:t>
            </w:r>
            <w:r w:rsidR="00EB4C6D">
              <w:rPr>
                <w:b/>
                <w:i/>
                <w:sz w:val="20"/>
                <w:lang w:val="en-US"/>
              </w:rPr>
              <w:t xml:space="preserve">– </w:t>
            </w:r>
            <w:r w:rsidRPr="00A11141">
              <w:rPr>
                <w:b/>
                <w:i/>
                <w:sz w:val="20"/>
                <w:lang w:val="en-US"/>
              </w:rPr>
              <w:t>direct</w:t>
            </w:r>
            <w:r w:rsidR="00EB4C6D">
              <w:rPr>
                <w:b/>
                <w:i/>
                <w:sz w:val="20"/>
                <w:lang w:val="en-US"/>
              </w:rPr>
              <w:t xml:space="preserve"> </w:t>
            </w:r>
            <w:r w:rsidRPr="00A11141">
              <w:rPr>
                <w:b/>
                <w:i/>
                <w:sz w:val="20"/>
                <w:lang w:val="en-US"/>
              </w:rPr>
              <w:t>and indirect</w:t>
            </w:r>
          </w:p>
        </w:tc>
        <w:tc>
          <w:tcPr>
            <w:tcW w:w="1475" w:type="dxa"/>
            <w:shd w:val="clear" w:color="auto" w:fill="D9D9D9"/>
          </w:tcPr>
          <w:p w14:paraId="124507C8" w14:textId="2926902F" w:rsidR="00064FC6" w:rsidRPr="00A11141" w:rsidRDefault="00064FC6" w:rsidP="00DE7CF6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A11141">
              <w:rPr>
                <w:b/>
                <w:i/>
                <w:sz w:val="20"/>
                <w:lang w:val="en-US"/>
              </w:rPr>
              <w:t>Reference to the Corrective Action Form</w:t>
            </w:r>
          </w:p>
        </w:tc>
      </w:tr>
      <w:tr w:rsidR="00064FC6" w:rsidRPr="00A11141" w14:paraId="228558AF" w14:textId="77777777" w:rsidTr="00064FC6">
        <w:tc>
          <w:tcPr>
            <w:tcW w:w="470" w:type="dxa"/>
          </w:tcPr>
          <w:p w14:paraId="54D437E7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  <w:r w:rsidRPr="00A11141">
              <w:rPr>
                <w:sz w:val="20"/>
                <w:lang w:val="en-US"/>
              </w:rPr>
              <w:t>1.</w:t>
            </w:r>
          </w:p>
        </w:tc>
        <w:tc>
          <w:tcPr>
            <w:tcW w:w="1191" w:type="dxa"/>
          </w:tcPr>
          <w:p w14:paraId="6C718C88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236" w:type="dxa"/>
          </w:tcPr>
          <w:p w14:paraId="5B2921A9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47" w:type="dxa"/>
          </w:tcPr>
          <w:p w14:paraId="53FD2BBB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32838EE2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4959" w:type="dxa"/>
          </w:tcPr>
          <w:p w14:paraId="7C0D47CB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24" w:type="dxa"/>
          </w:tcPr>
          <w:p w14:paraId="248832D4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75" w:type="dxa"/>
          </w:tcPr>
          <w:p w14:paraId="1812C111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64FC6" w:rsidRPr="00A11141" w14:paraId="3B91A7EE" w14:textId="77777777" w:rsidTr="00064FC6">
        <w:tc>
          <w:tcPr>
            <w:tcW w:w="470" w:type="dxa"/>
          </w:tcPr>
          <w:p w14:paraId="70A7EB31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  <w:r w:rsidRPr="00A11141">
              <w:rPr>
                <w:sz w:val="20"/>
                <w:lang w:val="en-US"/>
              </w:rPr>
              <w:t>2.</w:t>
            </w:r>
          </w:p>
        </w:tc>
        <w:tc>
          <w:tcPr>
            <w:tcW w:w="1191" w:type="dxa"/>
          </w:tcPr>
          <w:p w14:paraId="74F6AAC9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236" w:type="dxa"/>
          </w:tcPr>
          <w:p w14:paraId="3602E81E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47" w:type="dxa"/>
          </w:tcPr>
          <w:p w14:paraId="288F8D8F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26366571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4959" w:type="dxa"/>
          </w:tcPr>
          <w:p w14:paraId="0FDE6643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24" w:type="dxa"/>
          </w:tcPr>
          <w:p w14:paraId="6205D362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75" w:type="dxa"/>
          </w:tcPr>
          <w:p w14:paraId="148B358A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64FC6" w:rsidRPr="00A11141" w14:paraId="5FBD60CE" w14:textId="77777777" w:rsidTr="00064FC6">
        <w:tc>
          <w:tcPr>
            <w:tcW w:w="470" w:type="dxa"/>
          </w:tcPr>
          <w:p w14:paraId="5DE42329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  <w:r w:rsidRPr="00A11141">
              <w:rPr>
                <w:sz w:val="20"/>
                <w:lang w:val="en-US"/>
              </w:rPr>
              <w:t>3.</w:t>
            </w:r>
          </w:p>
        </w:tc>
        <w:tc>
          <w:tcPr>
            <w:tcW w:w="1191" w:type="dxa"/>
          </w:tcPr>
          <w:p w14:paraId="1425C399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236" w:type="dxa"/>
          </w:tcPr>
          <w:p w14:paraId="07CD870C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47" w:type="dxa"/>
          </w:tcPr>
          <w:p w14:paraId="72C28F41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2CFE9DC9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4959" w:type="dxa"/>
          </w:tcPr>
          <w:p w14:paraId="3EF7F486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24" w:type="dxa"/>
          </w:tcPr>
          <w:p w14:paraId="496C7D9D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75" w:type="dxa"/>
          </w:tcPr>
          <w:p w14:paraId="621BCE12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64FC6" w:rsidRPr="00A11141" w14:paraId="0AE4300F" w14:textId="77777777" w:rsidTr="00064FC6">
        <w:tc>
          <w:tcPr>
            <w:tcW w:w="470" w:type="dxa"/>
          </w:tcPr>
          <w:p w14:paraId="7F37979F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  <w:r w:rsidRPr="00A11141">
              <w:rPr>
                <w:sz w:val="20"/>
                <w:lang w:val="en-US"/>
              </w:rPr>
              <w:t>4.</w:t>
            </w:r>
          </w:p>
        </w:tc>
        <w:tc>
          <w:tcPr>
            <w:tcW w:w="1191" w:type="dxa"/>
          </w:tcPr>
          <w:p w14:paraId="12C0B855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236" w:type="dxa"/>
          </w:tcPr>
          <w:p w14:paraId="066C5B3E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47" w:type="dxa"/>
          </w:tcPr>
          <w:p w14:paraId="05F4FC25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2279C7C6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4959" w:type="dxa"/>
          </w:tcPr>
          <w:p w14:paraId="34F1B07A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24" w:type="dxa"/>
          </w:tcPr>
          <w:p w14:paraId="370BFEFB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75" w:type="dxa"/>
          </w:tcPr>
          <w:p w14:paraId="6241A1AC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64FC6" w:rsidRPr="00A11141" w14:paraId="74DBA030" w14:textId="77777777" w:rsidTr="00064FC6">
        <w:tc>
          <w:tcPr>
            <w:tcW w:w="470" w:type="dxa"/>
          </w:tcPr>
          <w:p w14:paraId="6F146A7D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  <w:r w:rsidRPr="00A11141">
              <w:rPr>
                <w:sz w:val="20"/>
                <w:lang w:val="en-US"/>
              </w:rPr>
              <w:t>5.</w:t>
            </w:r>
          </w:p>
        </w:tc>
        <w:tc>
          <w:tcPr>
            <w:tcW w:w="1191" w:type="dxa"/>
          </w:tcPr>
          <w:p w14:paraId="7D4642B4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236" w:type="dxa"/>
          </w:tcPr>
          <w:p w14:paraId="0B79F8FE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47" w:type="dxa"/>
          </w:tcPr>
          <w:p w14:paraId="6151D6A7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1BA4AF38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4959" w:type="dxa"/>
          </w:tcPr>
          <w:p w14:paraId="17E2B610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24" w:type="dxa"/>
          </w:tcPr>
          <w:p w14:paraId="6F6F388F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75" w:type="dxa"/>
          </w:tcPr>
          <w:p w14:paraId="18D9C15C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64FC6" w:rsidRPr="00A11141" w14:paraId="3A597BC3" w14:textId="77777777" w:rsidTr="00064FC6">
        <w:tc>
          <w:tcPr>
            <w:tcW w:w="470" w:type="dxa"/>
          </w:tcPr>
          <w:p w14:paraId="289D535D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  <w:r w:rsidRPr="00A11141">
              <w:rPr>
                <w:sz w:val="20"/>
                <w:lang w:val="en-US"/>
              </w:rPr>
              <w:t>6.</w:t>
            </w:r>
          </w:p>
        </w:tc>
        <w:tc>
          <w:tcPr>
            <w:tcW w:w="1191" w:type="dxa"/>
          </w:tcPr>
          <w:p w14:paraId="3693EF6D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236" w:type="dxa"/>
          </w:tcPr>
          <w:p w14:paraId="6454FDDD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47" w:type="dxa"/>
          </w:tcPr>
          <w:p w14:paraId="2B9BFC40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1A28EB7C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4959" w:type="dxa"/>
          </w:tcPr>
          <w:p w14:paraId="2EDEAB6C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24" w:type="dxa"/>
          </w:tcPr>
          <w:p w14:paraId="2F630AA1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75" w:type="dxa"/>
          </w:tcPr>
          <w:p w14:paraId="059B8567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64FC6" w:rsidRPr="00A11141" w14:paraId="6159C169" w14:textId="77777777" w:rsidTr="00064FC6">
        <w:tc>
          <w:tcPr>
            <w:tcW w:w="470" w:type="dxa"/>
          </w:tcPr>
          <w:p w14:paraId="15EDBC49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  <w:r w:rsidRPr="00A11141">
              <w:rPr>
                <w:sz w:val="20"/>
                <w:lang w:val="en-US"/>
              </w:rPr>
              <w:t>7.</w:t>
            </w:r>
          </w:p>
        </w:tc>
        <w:tc>
          <w:tcPr>
            <w:tcW w:w="1191" w:type="dxa"/>
          </w:tcPr>
          <w:p w14:paraId="5C5D0B31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236" w:type="dxa"/>
          </w:tcPr>
          <w:p w14:paraId="78834C5C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47" w:type="dxa"/>
          </w:tcPr>
          <w:p w14:paraId="60156566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2FDFDD30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4959" w:type="dxa"/>
          </w:tcPr>
          <w:p w14:paraId="3A3539D4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24" w:type="dxa"/>
          </w:tcPr>
          <w:p w14:paraId="26F8471E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75" w:type="dxa"/>
          </w:tcPr>
          <w:p w14:paraId="1DCD2038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64FC6" w:rsidRPr="00A11141" w14:paraId="6F7E0311" w14:textId="77777777" w:rsidTr="00064FC6">
        <w:tc>
          <w:tcPr>
            <w:tcW w:w="470" w:type="dxa"/>
          </w:tcPr>
          <w:p w14:paraId="4B5DB468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  <w:r w:rsidRPr="00A11141">
              <w:rPr>
                <w:sz w:val="20"/>
                <w:lang w:val="en-US"/>
              </w:rPr>
              <w:t>8.</w:t>
            </w:r>
          </w:p>
        </w:tc>
        <w:tc>
          <w:tcPr>
            <w:tcW w:w="1191" w:type="dxa"/>
          </w:tcPr>
          <w:p w14:paraId="64DEDCC2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236" w:type="dxa"/>
          </w:tcPr>
          <w:p w14:paraId="54C7FCA8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47" w:type="dxa"/>
          </w:tcPr>
          <w:p w14:paraId="17348E61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5646CE71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4959" w:type="dxa"/>
          </w:tcPr>
          <w:p w14:paraId="756AAF85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24" w:type="dxa"/>
          </w:tcPr>
          <w:p w14:paraId="18DC85CB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75" w:type="dxa"/>
          </w:tcPr>
          <w:p w14:paraId="5F05759D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64FC6" w:rsidRPr="00A11141" w14:paraId="31BD2295" w14:textId="77777777" w:rsidTr="00064FC6">
        <w:tc>
          <w:tcPr>
            <w:tcW w:w="470" w:type="dxa"/>
          </w:tcPr>
          <w:p w14:paraId="504886C1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  <w:r w:rsidRPr="00A11141">
              <w:rPr>
                <w:sz w:val="20"/>
                <w:lang w:val="en-US"/>
              </w:rPr>
              <w:t>9.</w:t>
            </w:r>
          </w:p>
        </w:tc>
        <w:tc>
          <w:tcPr>
            <w:tcW w:w="1191" w:type="dxa"/>
          </w:tcPr>
          <w:p w14:paraId="09668364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236" w:type="dxa"/>
          </w:tcPr>
          <w:p w14:paraId="3CCB4EAC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47" w:type="dxa"/>
          </w:tcPr>
          <w:p w14:paraId="5E95F0ED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3948A923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4959" w:type="dxa"/>
          </w:tcPr>
          <w:p w14:paraId="338D72EA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24" w:type="dxa"/>
          </w:tcPr>
          <w:p w14:paraId="547E549F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75" w:type="dxa"/>
          </w:tcPr>
          <w:p w14:paraId="0D813AE5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64FC6" w:rsidRPr="00A11141" w14:paraId="0F04EDC4" w14:textId="77777777" w:rsidTr="00064FC6">
        <w:tc>
          <w:tcPr>
            <w:tcW w:w="470" w:type="dxa"/>
          </w:tcPr>
          <w:p w14:paraId="3FE47B3B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  <w:r w:rsidRPr="00A11141">
              <w:rPr>
                <w:sz w:val="20"/>
                <w:lang w:val="en-US"/>
              </w:rPr>
              <w:t>10.</w:t>
            </w:r>
          </w:p>
        </w:tc>
        <w:tc>
          <w:tcPr>
            <w:tcW w:w="1191" w:type="dxa"/>
          </w:tcPr>
          <w:p w14:paraId="3B585CC0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236" w:type="dxa"/>
          </w:tcPr>
          <w:p w14:paraId="47EB152E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47" w:type="dxa"/>
          </w:tcPr>
          <w:p w14:paraId="209860FA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10CD1371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4959" w:type="dxa"/>
          </w:tcPr>
          <w:p w14:paraId="266F8781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24" w:type="dxa"/>
          </w:tcPr>
          <w:p w14:paraId="1FAE3535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75" w:type="dxa"/>
          </w:tcPr>
          <w:p w14:paraId="793C07D2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</w:tbl>
    <w:p w14:paraId="4B223006" w14:textId="77777777" w:rsidR="00064FC6" w:rsidRPr="00A11141" w:rsidRDefault="00064FC6" w:rsidP="00064FC6">
      <w:pPr>
        <w:spacing w:after="0"/>
        <w:rPr>
          <w:lang w:val="en-US"/>
        </w:rPr>
      </w:pPr>
      <w:bookmarkStart w:id="1" w:name="_GoBack"/>
      <w:bookmarkEnd w:id="0"/>
      <w:bookmarkEnd w:id="1"/>
    </w:p>
    <w:sectPr w:rsidR="00064FC6" w:rsidRPr="00A11141" w:rsidSect="00064FC6">
      <w:headerReference w:type="default" r:id="rId8"/>
      <w:footerReference w:type="default" r:id="rId9"/>
      <w:footerReference w:type="first" r:id="rId10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E66153" w14:textId="77777777" w:rsidR="001B6110" w:rsidRDefault="001B6110" w:rsidP="00064FC6">
      <w:pPr>
        <w:spacing w:after="0" w:line="240" w:lineRule="auto"/>
      </w:pPr>
      <w:r>
        <w:separator/>
      </w:r>
    </w:p>
  </w:endnote>
  <w:endnote w:type="continuationSeparator" w:id="0">
    <w:p w14:paraId="67B2A9C0" w14:textId="77777777" w:rsidR="001B6110" w:rsidRDefault="001B6110" w:rsidP="00064F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4991" w:type="dxa"/>
      <w:tblBorders>
        <w:top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6912"/>
      <w:gridCol w:w="2410"/>
      <w:gridCol w:w="5669"/>
    </w:tblGrid>
    <w:tr w:rsidR="00064FC6" w:rsidRPr="006571EC" w14:paraId="0115E6D2" w14:textId="77777777" w:rsidTr="00911136">
      <w:tc>
        <w:tcPr>
          <w:tcW w:w="6912" w:type="dxa"/>
        </w:tcPr>
        <w:p w14:paraId="5068DBDC" w14:textId="77777777" w:rsidR="00064FC6" w:rsidRPr="006571EC" w:rsidRDefault="00155F0E" w:rsidP="00EB4C6D">
          <w:pPr>
            <w:pStyle w:val="Footer"/>
            <w:tabs>
              <w:tab w:val="clear" w:pos="4536"/>
              <w:tab w:val="clear" w:pos="9072"/>
              <w:tab w:val="center" w:pos="7088"/>
              <w:tab w:val="right" w:pos="14175"/>
            </w:tabs>
            <w:rPr>
              <w:sz w:val="18"/>
              <w:szCs w:val="18"/>
            </w:rPr>
          </w:pPr>
          <w:r>
            <w:rPr>
              <w:sz w:val="18"/>
            </w:rPr>
            <w:t>Incident Management Procedure</w:t>
          </w:r>
          <w:r w:rsidR="00064FC6">
            <w:rPr>
              <w:sz w:val="18"/>
            </w:rPr>
            <w:t xml:space="preserve"> / Appendix </w:t>
          </w:r>
          <w:r w:rsidR="00EB4C6D">
            <w:rPr>
              <w:sz w:val="18"/>
            </w:rPr>
            <w:t xml:space="preserve">– </w:t>
          </w:r>
          <w:r w:rsidR="00064FC6">
            <w:rPr>
              <w:sz w:val="18"/>
            </w:rPr>
            <w:t>Incident Log</w:t>
          </w:r>
        </w:p>
      </w:tc>
      <w:tc>
        <w:tcPr>
          <w:tcW w:w="2410" w:type="dxa"/>
        </w:tcPr>
        <w:p w14:paraId="61C77151" w14:textId="3C46F66F" w:rsidR="00064FC6" w:rsidRPr="006571EC" w:rsidRDefault="00064FC6" w:rsidP="00064FC6">
          <w:pPr>
            <w:pStyle w:val="Footer"/>
            <w:jc w:val="center"/>
            <w:rPr>
              <w:sz w:val="18"/>
              <w:szCs w:val="18"/>
            </w:rPr>
          </w:pPr>
        </w:p>
      </w:tc>
      <w:tc>
        <w:tcPr>
          <w:tcW w:w="5669" w:type="dxa"/>
        </w:tcPr>
        <w:p w14:paraId="3B532DEE" w14:textId="4932E99D" w:rsidR="00064FC6" w:rsidRPr="006571EC" w:rsidRDefault="00064FC6" w:rsidP="00064FC6">
          <w:pPr>
            <w:pStyle w:val="Footer"/>
            <w:jc w:val="right"/>
            <w:rPr>
              <w:b/>
              <w:sz w:val="18"/>
              <w:szCs w:val="18"/>
            </w:rPr>
          </w:pPr>
          <w:r>
            <w:rPr>
              <w:sz w:val="18"/>
            </w:rPr>
            <w:t xml:space="preserve">Page </w:t>
          </w:r>
          <w:r w:rsidR="00AB3558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PAGE </w:instrText>
          </w:r>
          <w:r w:rsidR="00AB3558">
            <w:rPr>
              <w:b/>
              <w:sz w:val="18"/>
            </w:rPr>
            <w:fldChar w:fldCharType="separate"/>
          </w:r>
          <w:r w:rsidR="004D2BA4">
            <w:rPr>
              <w:b/>
              <w:noProof/>
              <w:sz w:val="18"/>
            </w:rPr>
            <w:t>1</w:t>
          </w:r>
          <w:r w:rsidR="00AB3558">
            <w:rPr>
              <w:b/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r w:rsidR="00AB3558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NUMPAGES  </w:instrText>
          </w:r>
          <w:r w:rsidR="00AB3558">
            <w:rPr>
              <w:b/>
              <w:sz w:val="18"/>
            </w:rPr>
            <w:fldChar w:fldCharType="separate"/>
          </w:r>
          <w:r w:rsidR="004D2BA4">
            <w:rPr>
              <w:b/>
              <w:noProof/>
              <w:sz w:val="18"/>
            </w:rPr>
            <w:t>1</w:t>
          </w:r>
          <w:r w:rsidR="00AB3558">
            <w:rPr>
              <w:b/>
              <w:sz w:val="18"/>
            </w:rPr>
            <w:fldChar w:fldCharType="end"/>
          </w:r>
        </w:p>
      </w:tc>
    </w:tr>
  </w:tbl>
  <w:p w14:paraId="4044B438" w14:textId="0968C975" w:rsidR="00064FC6" w:rsidRPr="004B1E43" w:rsidRDefault="00064FC6" w:rsidP="004D2BA4">
    <w:pPr>
      <w:autoSpaceDE w:val="0"/>
      <w:autoSpaceDN w:val="0"/>
      <w:adjustRightInd w:val="0"/>
      <w:spacing w:after="0"/>
      <w:jc w:val="center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D18B53" w14:textId="77777777" w:rsidR="00064FC6" w:rsidRPr="004B1E43" w:rsidRDefault="00064FC6" w:rsidP="00064FC6">
    <w:pPr>
      <w:autoSpaceDE w:val="0"/>
      <w:autoSpaceDN w:val="0"/>
      <w:adjustRightInd w:val="0"/>
      <w:spacing w:after="0"/>
      <w:jc w:val="center"/>
      <w:rPr>
        <w:sz w:val="16"/>
        <w:szCs w:val="16"/>
      </w:rPr>
    </w:pPr>
    <w:r>
      <w:rPr>
        <w:sz w:val="16"/>
      </w:rPr>
      <w:t xml:space="preserve">©2010 This template may be used by clients of EPPS Services Ltd. </w:t>
    </w:r>
    <w:hyperlink r:id="rId1" w:history="1">
      <w:r>
        <w:rPr>
          <w:rStyle w:val="Hyperlink"/>
          <w:sz w:val="16"/>
        </w:rPr>
        <w:t>www.iso27001standard.com</w:t>
      </w:r>
    </w:hyperlink>
    <w:r>
      <w:rPr>
        <w:sz w:val="16"/>
      </w:rPr>
      <w:t xml:space="preserve"> in accordance with the Licence Agreement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357E13" w14:textId="77777777" w:rsidR="001B6110" w:rsidRDefault="001B6110" w:rsidP="00064FC6">
      <w:pPr>
        <w:spacing w:after="0" w:line="240" w:lineRule="auto"/>
      </w:pPr>
      <w:r>
        <w:separator/>
      </w:r>
    </w:p>
  </w:footnote>
  <w:footnote w:type="continuationSeparator" w:id="0">
    <w:p w14:paraId="5168137E" w14:textId="77777777" w:rsidR="001B6110" w:rsidRDefault="001B6110" w:rsidP="00064F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4283" w:type="dxa"/>
      <w:tblBorders>
        <w:bottom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6771"/>
      <w:gridCol w:w="7512"/>
    </w:tblGrid>
    <w:tr w:rsidR="00064FC6" w:rsidRPr="006571EC" w14:paraId="22A66690" w14:textId="77777777" w:rsidTr="00064FC6">
      <w:tc>
        <w:tcPr>
          <w:tcW w:w="6771" w:type="dxa"/>
        </w:tcPr>
        <w:p w14:paraId="59CC979F" w14:textId="6337F0B7" w:rsidR="00064FC6" w:rsidRPr="006571EC" w:rsidRDefault="004D2BA4" w:rsidP="00064FC6">
          <w:pPr>
            <w:pStyle w:val="Header"/>
            <w:spacing w:after="0"/>
            <w:rPr>
              <w:sz w:val="20"/>
              <w:szCs w:val="20"/>
            </w:rPr>
          </w:pPr>
          <w:r>
            <w:rPr>
              <w:sz w:val="20"/>
            </w:rPr>
            <w:t>AL Nafi</w:t>
          </w:r>
        </w:p>
      </w:tc>
      <w:tc>
        <w:tcPr>
          <w:tcW w:w="7512" w:type="dxa"/>
        </w:tcPr>
        <w:p w14:paraId="18E19F3B" w14:textId="127F6B3C" w:rsidR="00064FC6" w:rsidRPr="006571EC" w:rsidRDefault="004D2BA4" w:rsidP="00064FC6">
          <w:pPr>
            <w:pStyle w:val="Header"/>
            <w:tabs>
              <w:tab w:val="clear" w:pos="4536"/>
              <w:tab w:val="clear" w:pos="9072"/>
              <w:tab w:val="center" w:pos="317"/>
              <w:tab w:val="right" w:pos="7263"/>
            </w:tabs>
            <w:spacing w:after="0"/>
            <w:jc w:val="right"/>
            <w:rPr>
              <w:sz w:val="20"/>
              <w:szCs w:val="20"/>
            </w:rPr>
          </w:pPr>
          <w:r>
            <w:rPr>
              <w:sz w:val="20"/>
            </w:rPr>
            <w:t>Sensitive</w:t>
          </w:r>
        </w:p>
      </w:tc>
    </w:tr>
  </w:tbl>
  <w:p w14:paraId="64B96AC4" w14:textId="77777777" w:rsidR="00064FC6" w:rsidRPr="003056B2" w:rsidRDefault="00064FC6" w:rsidP="00064FC6">
    <w:pPr>
      <w:pStyle w:val="Header"/>
      <w:spacing w:after="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1F434A"/>
    <w:multiLevelType w:val="hybridMultilevel"/>
    <w:tmpl w:val="5F7A3D88"/>
    <w:lvl w:ilvl="0" w:tplc="6D9C65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4425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7B642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C251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1E50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7968B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F0E6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A6E2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352F9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BD559E"/>
    <w:multiLevelType w:val="multilevel"/>
    <w:tmpl w:val="E5B038D4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>
    <w:nsid w:val="0DBF1AB0"/>
    <w:multiLevelType w:val="hybridMultilevel"/>
    <w:tmpl w:val="096E39C2"/>
    <w:lvl w:ilvl="0" w:tplc="1A4C36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C5299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8C52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92A6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A6AD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4D2D9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44F8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9614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8D400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1CE5243"/>
    <w:multiLevelType w:val="hybridMultilevel"/>
    <w:tmpl w:val="18B66EA6"/>
    <w:lvl w:ilvl="0" w:tplc="44944B6C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0063F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C3462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44FF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0481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338B9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6486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6450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CEA4C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A2644D"/>
    <w:multiLevelType w:val="hybridMultilevel"/>
    <w:tmpl w:val="5D562BAA"/>
    <w:lvl w:ilvl="0" w:tplc="F13E6B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3EEBF0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C26D3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822B7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6AE0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DA2EC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D839A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78F1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90E3D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C241BB2"/>
    <w:multiLevelType w:val="hybridMultilevel"/>
    <w:tmpl w:val="C2FCC0F6"/>
    <w:lvl w:ilvl="0" w:tplc="9FD0628C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3438AF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1660B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E4B6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5C79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FCDA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F47C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E078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3058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2B04F65"/>
    <w:multiLevelType w:val="hybridMultilevel"/>
    <w:tmpl w:val="4092792C"/>
    <w:lvl w:ilvl="0" w:tplc="EA322F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209B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00A8D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8858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747D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C02F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EC6F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AA74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7C06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DA85C07"/>
    <w:multiLevelType w:val="hybridMultilevel"/>
    <w:tmpl w:val="6DD2760C"/>
    <w:lvl w:ilvl="0" w:tplc="F1B2FB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688A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9AE1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46E2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E670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24651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04FC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D257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1E832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1AF7CAF"/>
    <w:multiLevelType w:val="hybridMultilevel"/>
    <w:tmpl w:val="136A3E3C"/>
    <w:lvl w:ilvl="0" w:tplc="654C97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6D4A69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6A650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B2F2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CE4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EC4F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362D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A48F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8E0C3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91D7F37"/>
    <w:multiLevelType w:val="hybridMultilevel"/>
    <w:tmpl w:val="65D886AE"/>
    <w:lvl w:ilvl="0" w:tplc="5DA048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C5AE2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5F033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A675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80C9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5B4A7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0656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F2F7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D5EA6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49D3258"/>
    <w:multiLevelType w:val="hybridMultilevel"/>
    <w:tmpl w:val="32C29178"/>
    <w:lvl w:ilvl="0" w:tplc="499A0260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9F04E7F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4B49A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9481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16CC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DB02F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7ED4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5E06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DA32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3"/>
  </w:num>
  <w:num w:numId="4">
    <w:abstractNumId w:val="7"/>
  </w:num>
  <w:num w:numId="5">
    <w:abstractNumId w:val="10"/>
  </w:num>
  <w:num w:numId="6">
    <w:abstractNumId w:val="2"/>
  </w:num>
  <w:num w:numId="7">
    <w:abstractNumId w:val="8"/>
  </w:num>
  <w:num w:numId="8">
    <w:abstractNumId w:val="9"/>
  </w:num>
  <w:num w:numId="9">
    <w:abstractNumId w:val="4"/>
  </w:num>
  <w:num w:numId="10">
    <w:abstractNumId w:val="5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NrU0MTE0MzQysbBQ0lEKTi0uzszPAykwrAUAHpfouCwAAAA="/>
  </w:docVars>
  <w:rsids>
    <w:rsidRoot w:val="00927DFD"/>
    <w:rsid w:val="0006317F"/>
    <w:rsid w:val="00064FC6"/>
    <w:rsid w:val="000E4550"/>
    <w:rsid w:val="00155F0E"/>
    <w:rsid w:val="001B6110"/>
    <w:rsid w:val="001F3A9E"/>
    <w:rsid w:val="00266C44"/>
    <w:rsid w:val="002F7873"/>
    <w:rsid w:val="00332C54"/>
    <w:rsid w:val="00334F9C"/>
    <w:rsid w:val="00345300"/>
    <w:rsid w:val="00355D4F"/>
    <w:rsid w:val="00361E4B"/>
    <w:rsid w:val="00387D6E"/>
    <w:rsid w:val="003A36ED"/>
    <w:rsid w:val="003A739F"/>
    <w:rsid w:val="004C4920"/>
    <w:rsid w:val="004D2BA4"/>
    <w:rsid w:val="005117BE"/>
    <w:rsid w:val="00545674"/>
    <w:rsid w:val="005A5D4E"/>
    <w:rsid w:val="006440BC"/>
    <w:rsid w:val="00667D19"/>
    <w:rsid w:val="007D4774"/>
    <w:rsid w:val="008D68C6"/>
    <w:rsid w:val="009062EA"/>
    <w:rsid w:val="00911136"/>
    <w:rsid w:val="00927DFD"/>
    <w:rsid w:val="009835BF"/>
    <w:rsid w:val="00A11141"/>
    <w:rsid w:val="00AB3558"/>
    <w:rsid w:val="00AD61A9"/>
    <w:rsid w:val="00B010F9"/>
    <w:rsid w:val="00CA72C3"/>
    <w:rsid w:val="00D44668"/>
    <w:rsid w:val="00D66ED5"/>
    <w:rsid w:val="00D7433D"/>
    <w:rsid w:val="00DE203B"/>
    <w:rsid w:val="00DE7CF6"/>
    <w:rsid w:val="00E65A4D"/>
    <w:rsid w:val="00EA4984"/>
    <w:rsid w:val="00EB4C6D"/>
    <w:rsid w:val="00ED16BA"/>
    <w:rsid w:val="00EE6EA5"/>
    <w:rsid w:val="00FA7601"/>
    <w:rsid w:val="00FF64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6D9869"/>
  <w15:docId w15:val="{8755636D-88E8-4A17-A7C4-C28BDE0DD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3A47"/>
    <w:pPr>
      <w:spacing w:after="200" w:line="276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37F7"/>
    <w:pPr>
      <w:numPr>
        <w:numId w:val="1"/>
      </w:numPr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7719"/>
    <w:pPr>
      <w:numPr>
        <w:ilvl w:val="1"/>
        <w:numId w:val="1"/>
      </w:numPr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3CE6"/>
    <w:pPr>
      <w:numPr>
        <w:ilvl w:val="2"/>
        <w:numId w:val="1"/>
      </w:numPr>
      <w:outlineLvl w:val="2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F384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961E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1E0"/>
    <w:rPr>
      <w:sz w:val="22"/>
      <w:szCs w:val="22"/>
      <w:lang w:val="en-GB" w:eastAsia="en-US"/>
    </w:rPr>
  </w:style>
  <w:style w:type="paragraph" w:styleId="Footer">
    <w:name w:val="footer"/>
    <w:basedOn w:val="Normal"/>
    <w:link w:val="FooterChar"/>
    <w:unhideWhenUsed/>
    <w:rsid w:val="00F961E0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61E0"/>
    <w:rPr>
      <w:sz w:val="22"/>
      <w:szCs w:val="22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F961E0"/>
    <w:rPr>
      <w:color w:val="0000FF"/>
      <w:u w:val="single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DB37F7"/>
    <w:rPr>
      <w:b/>
      <w:sz w:val="28"/>
      <w:szCs w:val="28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03ED2"/>
    <w:rPr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3E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3ED2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3E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3ED2"/>
    <w:rPr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3E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3ED2"/>
    <w:rPr>
      <w:rFonts w:ascii="Tahoma" w:hAnsi="Tahoma" w:cs="Tahoma"/>
      <w:sz w:val="16"/>
      <w:szCs w:val="16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EF7719"/>
    <w:rPr>
      <w:b/>
      <w:sz w:val="24"/>
      <w:szCs w:val="24"/>
      <w:lang w:val="en-GB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C73CE6"/>
    <w:rPr>
      <w:b/>
      <w:i/>
      <w:sz w:val="22"/>
      <w:szCs w:val="22"/>
      <w:lang w:val="en-GB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01489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01489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01489"/>
    <w:pPr>
      <w:spacing w:after="0"/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01489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01489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01489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01489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01489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01489"/>
    <w:pPr>
      <w:spacing w:after="0"/>
      <w:ind w:left="1760"/>
    </w:pPr>
    <w:rPr>
      <w:sz w:val="18"/>
      <w:szCs w:val="18"/>
    </w:rPr>
  </w:style>
  <w:style w:type="paragraph" w:styleId="Revision">
    <w:name w:val="Revision"/>
    <w:hidden/>
    <w:uiPriority w:val="99"/>
    <w:semiHidden/>
    <w:rsid w:val="008D68C6"/>
    <w:rPr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so27001standard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2F5B8C-2149-4B69-A363-5E25928021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4</Words>
  <Characters>539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Appendix - Incident Log</vt:lpstr>
      <vt:lpstr>Appendix - Incident Log</vt:lpstr>
    </vt:vector>
  </TitlesOfParts>
  <Company>EPPS Services Ltd</Company>
  <LinksUpToDate>false</LinksUpToDate>
  <CharactersWithSpaces>632</CharactersWithSpaces>
  <SharedDoc>false</SharedDoc>
  <HLinks>
    <vt:vector size="6" baseType="variant">
      <vt:variant>
        <vt:i4>4194305</vt:i4>
      </vt:variant>
      <vt:variant>
        <vt:i4>6</vt:i4>
      </vt:variant>
      <vt:variant>
        <vt:i4>0</vt:i4>
      </vt:variant>
      <vt:variant>
        <vt:i4>5</vt:i4>
      </vt:variant>
      <vt:variant>
        <vt:lpwstr>http://www.iso27001standard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- Incident Log</dc:title>
  <dc:creator>Mo Faisal</dc:creator>
  <dc:description/>
  <cp:lastModifiedBy>Mo Faisal</cp:lastModifiedBy>
  <cp:revision>2</cp:revision>
  <dcterms:created xsi:type="dcterms:W3CDTF">2020-04-29T12:13:00Z</dcterms:created>
  <dcterms:modified xsi:type="dcterms:W3CDTF">2020-04-29T12:13:00Z</dcterms:modified>
</cp:coreProperties>
</file>